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6DD4382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82458F">
            <w:rPr>
              <w:rFonts w:ascii="Microsoft JhengHei" w:eastAsia="Microsoft JhengHei" w:hAnsi="Microsoft JhengHei" w:cs="Microsoft JhengHei"/>
              <w:bCs/>
              <w:lang w:val="en-US" w:eastAsia="zh-TW"/>
            </w:rPr>
            <w:t>11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82458F">
            <w:rPr>
              <w:bCs/>
            </w:rPr>
            <w:t>Group 11</w:t>
          </w:r>
        </w:sdtContent>
      </w:sdt>
    </w:p>
    <w:p w14:paraId="11619835" w14:textId="298B36CE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82458F">
            <w:rPr>
              <w:rFonts w:ascii="Lato" w:hAnsi="Lato"/>
              <w:color w:val="202122"/>
              <w:spacing w:val="3"/>
              <w:shd w:val="clear" w:color="auto" w:fill="FFFFFF"/>
            </w:rPr>
            <w:t xml:space="preserve">Chang, Chia-Hua; </w:t>
          </w:r>
        </w:sdtContent>
      </w:sdt>
      <w:r w:rsidR="0082458F">
        <w:rPr>
          <w:rFonts w:ascii="Lato" w:hAnsi="Lato"/>
          <w:color w:val="202122"/>
          <w:spacing w:val="3"/>
          <w:shd w:val="clear" w:color="auto" w:fill="FFFFFF"/>
        </w:rPr>
        <w:t xml:space="preserve">Hu, Bin; Xie, </w:t>
      </w:r>
      <w:proofErr w:type="spellStart"/>
      <w:r w:rsidR="0082458F">
        <w:rPr>
          <w:rFonts w:ascii="Lato" w:hAnsi="Lato"/>
          <w:color w:val="202122"/>
          <w:spacing w:val="3"/>
          <w:shd w:val="clear" w:color="auto" w:fill="FFFFFF"/>
        </w:rPr>
        <w:t>Zhiqun</w:t>
      </w:r>
      <w:proofErr w:type="spellEnd"/>
    </w:p>
    <w:p w14:paraId="25C16138" w14:textId="457588B8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6-22T00:00:00Z">
            <w:dateFormat w:val="M/d/yyyy"/>
            <w:lid w:val="en-US"/>
            <w:storeMappedDataAs w:val="dateTime"/>
            <w:calendar w:val="gregorian"/>
          </w:date>
        </w:sdtPr>
        <w:sdtContent>
          <w:r w:rsidR="00162C2A">
            <w:rPr>
              <w:bCs/>
            </w:rPr>
            <w:t>6</w:t>
          </w:r>
          <w:r w:rsidR="0082458F">
            <w:rPr>
              <w:bCs/>
            </w:rPr>
            <w:t>/</w:t>
          </w:r>
          <w:r w:rsidR="005F1800">
            <w:rPr>
              <w:bCs/>
            </w:rPr>
            <w:t>2</w:t>
          </w:r>
          <w:r w:rsidR="00354720">
            <w:rPr>
              <w:bCs/>
            </w:rPr>
            <w:t>2</w:t>
          </w:r>
          <w:r w:rsidR="0082458F">
            <w:rPr>
              <w:bCs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 w:fullDate="2024-05-2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2C2A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9EFB9F4" w14:textId="27392225" w:rsidR="00475F05" w:rsidRPr="00B8279A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 xml:space="preserve">Sync </w:t>
            </w:r>
            <w:r w:rsidR="005F1800">
              <w:rPr>
                <w:rFonts w:cstheme="minorHAnsi"/>
              </w:rPr>
              <w:t>iteration 2</w:t>
            </w:r>
            <w:r>
              <w:rPr>
                <w:rFonts w:cstheme="minorHAnsi"/>
              </w:rPr>
              <w:t xml:space="preserve"> status</w:t>
            </w:r>
          </w:p>
          <w:p w14:paraId="3189302C" w14:textId="27D788FF" w:rsidR="008E1100" w:rsidRPr="00162C2A" w:rsidRDefault="008E1100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Schedule the next meeting</w:t>
            </w:r>
          </w:p>
        </w:tc>
        <w:tc>
          <w:tcPr>
            <w:tcW w:w="6120" w:type="dxa"/>
          </w:tcPr>
          <w:p w14:paraId="4A1F6BDB" w14:textId="44486FA1" w:rsidR="00962A13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Frontend and Backend Development</w:t>
            </w:r>
          </w:p>
          <w:p w14:paraId="5D7355CE" w14:textId="3270FF87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Landing page -&gt; XZ</w:t>
            </w:r>
          </w:p>
          <w:p w14:paraId="28459DD8" w14:textId="2E02183F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Weather page -&gt; HB</w:t>
            </w:r>
          </w:p>
          <w:p w14:paraId="4FF740A7" w14:textId="252BC0C5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rail detail page -&gt; CC</w:t>
            </w:r>
          </w:p>
          <w:p w14:paraId="7C8FDA2A" w14:textId="38122CD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Login page -&gt; XZ</w:t>
            </w:r>
          </w:p>
          <w:p w14:paraId="764024BD" w14:textId="4B64768E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Sign Up page -&gt; HB</w:t>
            </w:r>
          </w:p>
          <w:p w14:paraId="705BF3C4" w14:textId="2E1C1B0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hank you for your order page -&gt; CC</w:t>
            </w:r>
          </w:p>
          <w:p w14:paraId="1D17AB0E" w14:textId="5B02C952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Orders list page -&gt; XZ</w:t>
            </w:r>
          </w:p>
          <w:p w14:paraId="6DC412D3" w14:textId="6333E548" w:rsidR="008E110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Design class diagram(s) -&gt; HB</w:t>
            </w:r>
          </w:p>
          <w:p w14:paraId="4E040F11" w14:textId="31A21910" w:rsidR="00054772" w:rsidRDefault="00354720" w:rsidP="00ED352F">
            <w:pPr>
              <w:pStyle w:val="ListParagraph"/>
              <w:numPr>
                <w:ilvl w:val="0"/>
                <w:numId w:val="16"/>
              </w:numPr>
            </w:pPr>
            <w:proofErr w:type="spellStart"/>
            <w:r>
              <w:t>Desgin</w:t>
            </w:r>
            <w:proofErr w:type="spellEnd"/>
            <w:r>
              <w:t xml:space="preserve"> Entity Relationship Diagram(s) -&gt; HB</w:t>
            </w:r>
          </w:p>
          <w:p w14:paraId="324442C1" w14:textId="7F6A307C" w:rsidR="008E110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Week 7 meeting minutes -&gt; CC</w:t>
            </w:r>
          </w:p>
          <w:p w14:paraId="692125F2" w14:textId="77777777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Agile release summary 2 -&gt; XZ</w:t>
            </w:r>
          </w:p>
          <w:p w14:paraId="35261C99" w14:textId="77777777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Iteration 3 plan and backlogs -&gt; CC</w:t>
            </w:r>
          </w:p>
          <w:p w14:paraId="29D1CD8E" w14:textId="77777777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Record demo video -&gt; HB</w:t>
            </w:r>
          </w:p>
          <w:p w14:paraId="07A4F9FB" w14:textId="0AD07BAC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Client sign-off document -&gt; CC</w:t>
            </w:r>
          </w:p>
        </w:tc>
        <w:tc>
          <w:tcPr>
            <w:tcW w:w="1620" w:type="dxa"/>
          </w:tcPr>
          <w:p w14:paraId="7709D8C1" w14:textId="23D21B8F" w:rsidR="00475F05" w:rsidRDefault="0082458F">
            <w:r>
              <w:t>CC, HB, XZ</w:t>
            </w:r>
          </w:p>
        </w:tc>
        <w:tc>
          <w:tcPr>
            <w:tcW w:w="1710" w:type="dxa"/>
          </w:tcPr>
          <w:p w14:paraId="147495D9" w14:textId="1AC44299" w:rsidR="00475F05" w:rsidRDefault="00583D04">
            <w:r>
              <w:t>.5</w:t>
            </w:r>
            <w:r w:rsidR="00103B7E">
              <w:t xml:space="preserve"> hr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B9C63F6" w14:textId="0A4A4BB2" w:rsidR="00715194" w:rsidRDefault="00C26192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 xml:space="preserve">Review previous </w:t>
      </w:r>
      <w:proofErr w:type="spellStart"/>
      <w:r w:rsidR="005F7A49" w:rsidRPr="004F1845">
        <w:rPr>
          <w:rFonts w:cstheme="minorHAnsi"/>
        </w:rPr>
        <w:t>action</w:t>
      </w:r>
      <w:proofErr w:type="spellEnd"/>
      <w:r w:rsidR="005F7A49" w:rsidRPr="004F1845">
        <w:rPr>
          <w:rFonts w:cstheme="minorHAnsi"/>
        </w:rPr>
        <w:t xml:space="preserve"> items</w:t>
      </w:r>
      <w:r w:rsidR="001A4C9D" w:rsidRPr="004F1845">
        <w:rPr>
          <w:rFonts w:cstheme="minorHAnsi"/>
        </w:rPr>
        <w:t>.</w:t>
      </w:r>
    </w:p>
    <w:p w14:paraId="6BAF1277" w14:textId="64A7A5B8" w:rsidR="00583D04" w:rsidRPr="00715194" w:rsidRDefault="00583D04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Review the status </w:t>
      </w:r>
      <w:r w:rsidR="00D01DFD">
        <w:rPr>
          <w:rFonts w:cstheme="minorHAnsi"/>
        </w:rPr>
        <w:t>of deliverables.</w:t>
      </w:r>
    </w:p>
    <w:p w14:paraId="264B23E7" w14:textId="3F0944C1" w:rsidR="00C26192" w:rsidRPr="004F1845" w:rsidRDefault="00C26192" w:rsidP="004F1845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>Schedule the next meeting</w:t>
      </w:r>
      <w:r w:rsidR="00584616" w:rsidRPr="004F1845">
        <w:rPr>
          <w:rFonts w:cstheme="minorHAnsi"/>
        </w:rPr>
        <w:t>.</w:t>
      </w:r>
    </w:p>
    <w:sectPr w:rsidR="00C26192" w:rsidRPr="004F1845" w:rsidSect="00270DC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E1448" w14:textId="77777777" w:rsidR="007C6646" w:rsidRDefault="007C6646" w:rsidP="00475F05">
      <w:pPr>
        <w:spacing w:after="0" w:line="240" w:lineRule="auto"/>
      </w:pPr>
      <w:r>
        <w:separator/>
      </w:r>
    </w:p>
  </w:endnote>
  <w:endnote w:type="continuationSeparator" w:id="0">
    <w:p w14:paraId="2749040D" w14:textId="77777777" w:rsidR="007C6646" w:rsidRDefault="007C6646" w:rsidP="00475F05">
      <w:pPr>
        <w:spacing w:after="0" w:line="240" w:lineRule="auto"/>
      </w:pPr>
      <w:r>
        <w:continuationSeparator/>
      </w:r>
    </w:p>
  </w:endnote>
  <w:endnote w:type="continuationNotice" w:id="1">
    <w:p w14:paraId="5D3DEF8E" w14:textId="77777777" w:rsidR="007C6646" w:rsidRDefault="007C66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92B12" w14:textId="77777777" w:rsidR="007C6646" w:rsidRDefault="007C6646" w:rsidP="00475F05">
      <w:pPr>
        <w:spacing w:after="0" w:line="240" w:lineRule="auto"/>
      </w:pPr>
      <w:r>
        <w:separator/>
      </w:r>
    </w:p>
  </w:footnote>
  <w:footnote w:type="continuationSeparator" w:id="0">
    <w:p w14:paraId="39C90865" w14:textId="77777777" w:rsidR="007C6646" w:rsidRDefault="007C6646" w:rsidP="00475F05">
      <w:pPr>
        <w:spacing w:after="0" w:line="240" w:lineRule="auto"/>
      </w:pPr>
      <w:r>
        <w:continuationSeparator/>
      </w:r>
    </w:p>
  </w:footnote>
  <w:footnote w:type="continuationNotice" w:id="1">
    <w:p w14:paraId="5D8FC5C9" w14:textId="77777777" w:rsidR="007C6646" w:rsidRDefault="007C66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3B8C"/>
    <w:multiLevelType w:val="hybridMultilevel"/>
    <w:tmpl w:val="30B0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02177"/>
    <w:multiLevelType w:val="hybridMultilevel"/>
    <w:tmpl w:val="10A605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56"/>
    <w:multiLevelType w:val="hybridMultilevel"/>
    <w:tmpl w:val="AA8C5E2A"/>
    <w:lvl w:ilvl="0" w:tplc="CD4A34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622C"/>
    <w:multiLevelType w:val="hybridMultilevel"/>
    <w:tmpl w:val="CA40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00FF7"/>
    <w:multiLevelType w:val="multilevel"/>
    <w:tmpl w:val="CB1EE5C8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05878"/>
    <w:multiLevelType w:val="hybridMultilevel"/>
    <w:tmpl w:val="F2D09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C75C8"/>
    <w:multiLevelType w:val="multilevel"/>
    <w:tmpl w:val="6D8C2C2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87F63"/>
    <w:multiLevelType w:val="hybridMultilevel"/>
    <w:tmpl w:val="298AEBBA"/>
    <w:lvl w:ilvl="0" w:tplc="1B025F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41B37"/>
    <w:multiLevelType w:val="hybridMultilevel"/>
    <w:tmpl w:val="C032BB6C"/>
    <w:lvl w:ilvl="0" w:tplc="AE243C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59FC"/>
    <w:multiLevelType w:val="hybridMultilevel"/>
    <w:tmpl w:val="5156D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23F59"/>
    <w:multiLevelType w:val="hybridMultilevel"/>
    <w:tmpl w:val="991A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A4234"/>
    <w:multiLevelType w:val="hybridMultilevel"/>
    <w:tmpl w:val="D918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235C2"/>
    <w:multiLevelType w:val="hybridMultilevel"/>
    <w:tmpl w:val="90661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74458"/>
    <w:multiLevelType w:val="hybridMultilevel"/>
    <w:tmpl w:val="10A605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2"/>
  </w:num>
  <w:num w:numId="2" w16cid:durableId="478571423">
    <w:abstractNumId w:val="13"/>
  </w:num>
  <w:num w:numId="3" w16cid:durableId="981157231">
    <w:abstractNumId w:val="15"/>
  </w:num>
  <w:num w:numId="4" w16cid:durableId="502167290">
    <w:abstractNumId w:val="0"/>
  </w:num>
  <w:num w:numId="5" w16cid:durableId="1002971293">
    <w:abstractNumId w:val="11"/>
  </w:num>
  <w:num w:numId="6" w16cid:durableId="1957634240">
    <w:abstractNumId w:val="10"/>
  </w:num>
  <w:num w:numId="7" w16cid:durableId="169757966">
    <w:abstractNumId w:val="4"/>
  </w:num>
  <w:num w:numId="8" w16cid:durableId="1434402031">
    <w:abstractNumId w:val="12"/>
  </w:num>
  <w:num w:numId="9" w16cid:durableId="727457433">
    <w:abstractNumId w:val="6"/>
  </w:num>
  <w:num w:numId="10" w16cid:durableId="1498767905">
    <w:abstractNumId w:val="14"/>
  </w:num>
  <w:num w:numId="11" w16cid:durableId="1567957719">
    <w:abstractNumId w:val="7"/>
  </w:num>
  <w:num w:numId="12" w16cid:durableId="937450759">
    <w:abstractNumId w:val="5"/>
  </w:num>
  <w:num w:numId="13" w16cid:durableId="1921712921">
    <w:abstractNumId w:val="8"/>
  </w:num>
  <w:num w:numId="14" w16cid:durableId="377584896">
    <w:abstractNumId w:val="1"/>
  </w:num>
  <w:num w:numId="15" w16cid:durableId="1098870927">
    <w:abstractNumId w:val="3"/>
  </w:num>
  <w:num w:numId="16" w16cid:durableId="5832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9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0D5E"/>
    <w:rsid w:val="00052FE6"/>
    <w:rsid w:val="00054772"/>
    <w:rsid w:val="0006129E"/>
    <w:rsid w:val="000A65CA"/>
    <w:rsid w:val="000C22AA"/>
    <w:rsid w:val="000C781C"/>
    <w:rsid w:val="00103B7E"/>
    <w:rsid w:val="001179F4"/>
    <w:rsid w:val="00130566"/>
    <w:rsid w:val="00144521"/>
    <w:rsid w:val="00150EC0"/>
    <w:rsid w:val="00162C2A"/>
    <w:rsid w:val="00163A6B"/>
    <w:rsid w:val="001A3A21"/>
    <w:rsid w:val="001A4C9D"/>
    <w:rsid w:val="00236B5E"/>
    <w:rsid w:val="00240915"/>
    <w:rsid w:val="00246AFF"/>
    <w:rsid w:val="00255362"/>
    <w:rsid w:val="00270DCF"/>
    <w:rsid w:val="0029293B"/>
    <w:rsid w:val="002C2AB1"/>
    <w:rsid w:val="002F7C54"/>
    <w:rsid w:val="00303963"/>
    <w:rsid w:val="00313E74"/>
    <w:rsid w:val="00322308"/>
    <w:rsid w:val="00337CD9"/>
    <w:rsid w:val="00346CBF"/>
    <w:rsid w:val="00354720"/>
    <w:rsid w:val="00396DB8"/>
    <w:rsid w:val="003B729B"/>
    <w:rsid w:val="003F3199"/>
    <w:rsid w:val="003F78DD"/>
    <w:rsid w:val="003F78E3"/>
    <w:rsid w:val="00410E6C"/>
    <w:rsid w:val="00412F8A"/>
    <w:rsid w:val="004345A4"/>
    <w:rsid w:val="004458DF"/>
    <w:rsid w:val="00475F05"/>
    <w:rsid w:val="00486689"/>
    <w:rsid w:val="004B3C0F"/>
    <w:rsid w:val="004C3641"/>
    <w:rsid w:val="004E183A"/>
    <w:rsid w:val="004F1845"/>
    <w:rsid w:val="004F657E"/>
    <w:rsid w:val="00546818"/>
    <w:rsid w:val="00583D04"/>
    <w:rsid w:val="00584616"/>
    <w:rsid w:val="00584CF3"/>
    <w:rsid w:val="005B1797"/>
    <w:rsid w:val="005F1670"/>
    <w:rsid w:val="005F1800"/>
    <w:rsid w:val="005F7A49"/>
    <w:rsid w:val="00624975"/>
    <w:rsid w:val="00627AD6"/>
    <w:rsid w:val="00656AB3"/>
    <w:rsid w:val="0069795D"/>
    <w:rsid w:val="006C4C55"/>
    <w:rsid w:val="006E02B6"/>
    <w:rsid w:val="006E268D"/>
    <w:rsid w:val="006E5435"/>
    <w:rsid w:val="00706046"/>
    <w:rsid w:val="00713A9D"/>
    <w:rsid w:val="00715194"/>
    <w:rsid w:val="0077502A"/>
    <w:rsid w:val="007C6646"/>
    <w:rsid w:val="0082458F"/>
    <w:rsid w:val="008B66B4"/>
    <w:rsid w:val="008B6FAD"/>
    <w:rsid w:val="008D0748"/>
    <w:rsid w:val="008E1100"/>
    <w:rsid w:val="008E2315"/>
    <w:rsid w:val="008E3AD5"/>
    <w:rsid w:val="008E71ED"/>
    <w:rsid w:val="008F5674"/>
    <w:rsid w:val="00903918"/>
    <w:rsid w:val="009244EF"/>
    <w:rsid w:val="00941075"/>
    <w:rsid w:val="00962A13"/>
    <w:rsid w:val="00983E3C"/>
    <w:rsid w:val="0098671B"/>
    <w:rsid w:val="009B362E"/>
    <w:rsid w:val="00A05CBC"/>
    <w:rsid w:val="00A41FFA"/>
    <w:rsid w:val="00A44FB9"/>
    <w:rsid w:val="00A7332B"/>
    <w:rsid w:val="00A8048B"/>
    <w:rsid w:val="00AF00AE"/>
    <w:rsid w:val="00AF53FD"/>
    <w:rsid w:val="00B00FA9"/>
    <w:rsid w:val="00B2195B"/>
    <w:rsid w:val="00B24268"/>
    <w:rsid w:val="00B25C95"/>
    <w:rsid w:val="00B452FF"/>
    <w:rsid w:val="00B61CDD"/>
    <w:rsid w:val="00B8279A"/>
    <w:rsid w:val="00B872AD"/>
    <w:rsid w:val="00BB0913"/>
    <w:rsid w:val="00C02B2F"/>
    <w:rsid w:val="00C26192"/>
    <w:rsid w:val="00C62DB8"/>
    <w:rsid w:val="00D01DFD"/>
    <w:rsid w:val="00D2285C"/>
    <w:rsid w:val="00D316E3"/>
    <w:rsid w:val="00DC4107"/>
    <w:rsid w:val="00E0015A"/>
    <w:rsid w:val="00E06A11"/>
    <w:rsid w:val="00E8291E"/>
    <w:rsid w:val="00ED1A09"/>
    <w:rsid w:val="00ED352F"/>
    <w:rsid w:val="00ED740F"/>
    <w:rsid w:val="00EF4D67"/>
    <w:rsid w:val="00F330F2"/>
    <w:rsid w:val="00F50DEE"/>
    <w:rsid w:val="00F638BA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245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8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F1845"/>
    <w:pPr>
      <w:numPr>
        <w:numId w:val="11"/>
      </w:numPr>
    </w:pPr>
  </w:style>
  <w:style w:type="numbering" w:customStyle="1" w:styleId="CurrentList2">
    <w:name w:val="Current List2"/>
    <w:uiPriority w:val="99"/>
    <w:rsid w:val="004F1845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01BB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0270A"/>
    <w:rsid w:val="00104FCF"/>
    <w:rsid w:val="001F17E8"/>
    <w:rsid w:val="002043E5"/>
    <w:rsid w:val="002050C1"/>
    <w:rsid w:val="002C2AB1"/>
    <w:rsid w:val="00313E74"/>
    <w:rsid w:val="003271E6"/>
    <w:rsid w:val="00366F3C"/>
    <w:rsid w:val="00382A5D"/>
    <w:rsid w:val="00412F8A"/>
    <w:rsid w:val="00486689"/>
    <w:rsid w:val="004E183A"/>
    <w:rsid w:val="005E7E80"/>
    <w:rsid w:val="00627AD6"/>
    <w:rsid w:val="00686316"/>
    <w:rsid w:val="006D2393"/>
    <w:rsid w:val="006E268D"/>
    <w:rsid w:val="00801BBA"/>
    <w:rsid w:val="008566A7"/>
    <w:rsid w:val="00B165ED"/>
    <w:rsid w:val="00B31B5F"/>
    <w:rsid w:val="00DA5EB3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7</cp:revision>
  <dcterms:created xsi:type="dcterms:W3CDTF">2024-06-03T17:22:00Z</dcterms:created>
  <dcterms:modified xsi:type="dcterms:W3CDTF">2024-06-22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